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A3954" w14:textId="217A09D5" w:rsidR="00A848A1" w:rsidRDefault="004700EA" w:rsidP="004700EA">
      <w:pPr>
        <w:pStyle w:val="BodyText"/>
        <w:ind w:left="4920"/>
        <w:rPr>
          <w:rFonts w:ascii="Times New Roman"/>
        </w:rPr>
      </w:pPr>
      <w:r>
        <w:rPr>
          <w:noProof/>
        </w:rPr>
        <w:drawing>
          <wp:inline distT="0" distB="0" distL="0" distR="0" wp14:anchorId="35C8ADD0" wp14:editId="3614FB4D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6725B" w14:textId="77777777" w:rsidR="008E2131" w:rsidRDefault="008E2131">
      <w:pPr>
        <w:pStyle w:val="Heading1"/>
        <w:spacing w:before="13"/>
      </w:pPr>
    </w:p>
    <w:p w14:paraId="0BF62163" w14:textId="6A9B6108" w:rsidR="00A848A1" w:rsidRPr="00A850E5" w:rsidRDefault="001700F4">
      <w:pPr>
        <w:pStyle w:val="Heading1"/>
        <w:spacing w:before="13"/>
        <w:rPr>
          <w:rFonts w:ascii="Times New Roman" w:hAnsi="Times New Roman" w:cs="Times New Roman"/>
        </w:rPr>
      </w:pPr>
      <w:r w:rsidRPr="00A850E5">
        <w:rPr>
          <w:rFonts w:ascii="Times New Roman" w:hAnsi="Times New Roman" w:cs="Times New Roman"/>
        </w:rPr>
        <w:t>AGENDA PERKULIAHAN (SILABUS)</w:t>
      </w:r>
    </w:p>
    <w:p w14:paraId="7C6B8C95" w14:textId="19A3E552" w:rsidR="00A848A1" w:rsidRPr="00A850E5" w:rsidRDefault="001700F4">
      <w:pPr>
        <w:spacing w:before="3"/>
        <w:ind w:left="1394" w:right="1334"/>
        <w:jc w:val="center"/>
        <w:rPr>
          <w:rFonts w:ascii="Times New Roman" w:hAnsi="Times New Roman" w:cs="Times New Roman"/>
          <w:b/>
          <w:sz w:val="20"/>
        </w:rPr>
      </w:pPr>
      <w:r w:rsidRPr="00A850E5">
        <w:rPr>
          <w:rFonts w:ascii="Times New Roman" w:hAnsi="Times New Roman" w:cs="Times New Roman"/>
          <w:b/>
          <w:sz w:val="20"/>
        </w:rPr>
        <w:t xml:space="preserve">FAKULTAS TARBIYAH DAN TADRIS PRODI PENDIDIKAN </w:t>
      </w:r>
      <w:r w:rsidR="00B53521">
        <w:rPr>
          <w:rFonts w:ascii="Times New Roman" w:hAnsi="Times New Roman" w:cs="Times New Roman"/>
          <w:b/>
          <w:sz w:val="20"/>
          <w:lang w:val="en-US"/>
        </w:rPr>
        <w:t>AGAMA ISLAM</w:t>
      </w:r>
    </w:p>
    <w:p w14:paraId="44FD241E" w14:textId="77777777" w:rsidR="00A848A1" w:rsidRPr="00A850E5" w:rsidRDefault="001700F4">
      <w:pPr>
        <w:pStyle w:val="Heading1"/>
        <w:rPr>
          <w:rFonts w:ascii="Times New Roman" w:hAnsi="Times New Roman" w:cs="Times New Roman"/>
        </w:rPr>
      </w:pPr>
      <w:r w:rsidRPr="00A850E5">
        <w:rPr>
          <w:rFonts w:ascii="Times New Roman" w:hAnsi="Times New Roman" w:cs="Times New Roman"/>
        </w:rPr>
        <w:t>Semester Genap Tahun Akademik 2021/2022</w:t>
      </w:r>
    </w:p>
    <w:p w14:paraId="3E5F73A2" w14:textId="77777777" w:rsidR="00A848A1" w:rsidRDefault="00A848A1">
      <w:pPr>
        <w:pStyle w:val="BodyText"/>
        <w:spacing w:before="7"/>
        <w:ind w:left="0"/>
        <w:rPr>
          <w:rFonts w:ascii="Arial"/>
          <w:b/>
          <w:sz w:val="16"/>
        </w:rPr>
      </w:pPr>
    </w:p>
    <w:p w14:paraId="6EE3D46E" w14:textId="77777777" w:rsidR="00A848A1" w:rsidRDefault="00A848A1">
      <w:pPr>
        <w:rPr>
          <w:rFonts w:ascii="Arial"/>
          <w:sz w:val="16"/>
        </w:rPr>
        <w:sectPr w:rsidR="00A848A1">
          <w:type w:val="continuous"/>
          <w:pgSz w:w="11900" w:h="16840"/>
          <w:pgMar w:top="260" w:right="340" w:bottom="280" w:left="280" w:header="720" w:footer="720" w:gutter="0"/>
          <w:cols w:space="720"/>
        </w:sectPr>
      </w:pPr>
    </w:p>
    <w:p w14:paraId="35598436" w14:textId="77777777" w:rsidR="00A848A1" w:rsidRPr="004700EA" w:rsidRDefault="001700F4" w:rsidP="004700EA">
      <w:pPr>
        <w:pStyle w:val="BodyText"/>
        <w:ind w:left="119" w:right="20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Nama Dosen</w:t>
      </w:r>
      <w:r w:rsidRPr="004700EA">
        <w:rPr>
          <w:rFonts w:ascii="Times New Roman" w:hAnsi="Times New Roman" w:cs="Times New Roman"/>
          <w:spacing w:val="-54"/>
        </w:rPr>
        <w:t xml:space="preserve"> </w:t>
      </w:r>
      <w:r w:rsidRPr="004700EA">
        <w:rPr>
          <w:rFonts w:ascii="Times New Roman" w:hAnsi="Times New Roman" w:cs="Times New Roman"/>
        </w:rPr>
        <w:t>NIDN</w:t>
      </w:r>
    </w:p>
    <w:p w14:paraId="4631D605" w14:textId="06E64834" w:rsidR="00A848A1" w:rsidRPr="004700EA" w:rsidRDefault="001700F4" w:rsidP="004700EA">
      <w:pPr>
        <w:pStyle w:val="BodyText"/>
        <w:ind w:left="119" w:right="131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Mat</w:t>
      </w:r>
      <w:r w:rsidR="004700EA" w:rsidRPr="004700EA">
        <w:rPr>
          <w:rFonts w:ascii="Times New Roman" w:hAnsi="Times New Roman" w:cs="Times New Roman"/>
          <w:lang w:val="en-US"/>
        </w:rPr>
        <w:t xml:space="preserve">a </w:t>
      </w:r>
      <w:r w:rsidRPr="004700EA">
        <w:rPr>
          <w:rFonts w:ascii="Times New Roman" w:hAnsi="Times New Roman" w:cs="Times New Roman"/>
        </w:rPr>
        <w:t>Kuliah</w:t>
      </w:r>
      <w:r w:rsidRPr="004700EA">
        <w:rPr>
          <w:rFonts w:ascii="Times New Roman" w:hAnsi="Times New Roman" w:cs="Times New Roman"/>
          <w:spacing w:val="-54"/>
        </w:rPr>
        <w:t xml:space="preserve"> </w:t>
      </w:r>
      <w:r w:rsidRPr="004700EA">
        <w:rPr>
          <w:rFonts w:ascii="Times New Roman" w:hAnsi="Times New Roman" w:cs="Times New Roman"/>
        </w:rPr>
        <w:t>Kelas</w:t>
      </w:r>
    </w:p>
    <w:p w14:paraId="00EC65D2" w14:textId="77777777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SKS</w:t>
      </w:r>
    </w:p>
    <w:p w14:paraId="080AE144" w14:textId="36BC81A6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br w:type="column"/>
      </w:r>
      <w:r w:rsidRPr="004700EA">
        <w:rPr>
          <w:rFonts w:ascii="Times New Roman" w:hAnsi="Times New Roman" w:cs="Times New Roman"/>
        </w:rPr>
        <w:t xml:space="preserve">: </w:t>
      </w:r>
      <w:r w:rsidR="00734709" w:rsidRPr="004700EA">
        <w:rPr>
          <w:rFonts w:ascii="Times New Roman" w:hAnsi="Times New Roman" w:cs="Times New Roman"/>
          <w:lang w:val="en-US"/>
        </w:rPr>
        <w:t xml:space="preserve">Dr. Suhirman, </w:t>
      </w:r>
      <w:proofErr w:type="spellStart"/>
      <w:r w:rsidR="00734709" w:rsidRPr="004700EA">
        <w:rPr>
          <w:rFonts w:ascii="Times New Roman" w:hAnsi="Times New Roman" w:cs="Times New Roman"/>
          <w:lang w:val="en-US"/>
        </w:rPr>
        <w:t>M.Pd</w:t>
      </w:r>
      <w:proofErr w:type="spellEnd"/>
      <w:r w:rsidR="00734709" w:rsidRPr="004700EA">
        <w:rPr>
          <w:rFonts w:ascii="Times New Roman" w:hAnsi="Times New Roman" w:cs="Times New Roman"/>
          <w:lang w:val="en-US"/>
        </w:rPr>
        <w:t>.</w:t>
      </w:r>
    </w:p>
    <w:p w14:paraId="2470951E" w14:textId="280321CD" w:rsidR="00A848A1" w:rsidRPr="00A850E5" w:rsidRDefault="001700F4" w:rsidP="004700EA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4700EA">
        <w:rPr>
          <w:rFonts w:ascii="Times New Roman" w:hAnsi="Times New Roman" w:cs="Times New Roman"/>
        </w:rPr>
        <w:t>: 20</w:t>
      </w:r>
      <w:r w:rsidR="00A850E5">
        <w:rPr>
          <w:rFonts w:ascii="Times New Roman" w:hAnsi="Times New Roman" w:cs="Times New Roman"/>
          <w:lang w:val="en-US"/>
        </w:rPr>
        <w:t>19026801</w:t>
      </w:r>
    </w:p>
    <w:p w14:paraId="0E1573B6" w14:textId="63027DC7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 xml:space="preserve">: </w:t>
      </w:r>
      <w:proofErr w:type="spellStart"/>
      <w:r w:rsidR="00B53521">
        <w:rPr>
          <w:rFonts w:ascii="Times New Roman" w:hAnsi="Times New Roman" w:cs="Times New Roman"/>
          <w:lang w:val="en-US"/>
        </w:rPr>
        <w:t>Pengembangan</w:t>
      </w:r>
      <w:proofErr w:type="spellEnd"/>
      <w:r w:rsidR="00B5352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B53521">
        <w:rPr>
          <w:rFonts w:ascii="Times New Roman" w:hAnsi="Times New Roman" w:cs="Times New Roman"/>
          <w:lang w:val="en-US"/>
        </w:rPr>
        <w:t>Evaluasi</w:t>
      </w:r>
      <w:proofErr w:type="spellEnd"/>
      <w:r w:rsidR="00B53521">
        <w:rPr>
          <w:rFonts w:ascii="Times New Roman" w:hAnsi="Times New Roman" w:cs="Times New Roman"/>
          <w:lang w:val="en-US"/>
        </w:rPr>
        <w:t xml:space="preserve"> PAI</w:t>
      </w:r>
    </w:p>
    <w:p w14:paraId="6804B3BE" w14:textId="67BD6927" w:rsidR="00A848A1" w:rsidRPr="00A850E5" w:rsidRDefault="001700F4" w:rsidP="004700EA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4700EA">
        <w:rPr>
          <w:rFonts w:ascii="Times New Roman" w:hAnsi="Times New Roman" w:cs="Times New Roman"/>
        </w:rPr>
        <w:t xml:space="preserve">: </w:t>
      </w:r>
      <w:r w:rsidR="00A850E5">
        <w:rPr>
          <w:rFonts w:ascii="Times New Roman" w:hAnsi="Times New Roman" w:cs="Times New Roman"/>
          <w:lang w:val="en-US"/>
        </w:rPr>
        <w:t xml:space="preserve">4 </w:t>
      </w:r>
      <w:r w:rsidR="00B53521">
        <w:rPr>
          <w:rFonts w:ascii="Times New Roman" w:hAnsi="Times New Roman" w:cs="Times New Roman"/>
          <w:lang w:val="en-US"/>
        </w:rPr>
        <w:t>C</w:t>
      </w:r>
    </w:p>
    <w:p w14:paraId="17705F13" w14:textId="77777777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: 3</w:t>
      </w:r>
    </w:p>
    <w:p w14:paraId="4CFC0C01" w14:textId="77777777" w:rsidR="00A848A1" w:rsidRDefault="00A848A1">
      <w:pPr>
        <w:sectPr w:rsidR="00A848A1">
          <w:type w:val="continuous"/>
          <w:pgSz w:w="11900" w:h="16840"/>
          <w:pgMar w:top="260" w:right="340" w:bottom="280" w:left="280" w:header="720" w:footer="720" w:gutter="0"/>
          <w:cols w:num="2" w:space="720" w:equalWidth="0">
            <w:col w:w="1328" w:space="672"/>
            <w:col w:w="9280"/>
          </w:cols>
        </w:sectPr>
      </w:pPr>
    </w:p>
    <w:tbl>
      <w:tblPr>
        <w:tblW w:w="0" w:type="auto"/>
        <w:tblInd w:w="12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20"/>
        <w:gridCol w:w="1000"/>
        <w:gridCol w:w="4525"/>
        <w:gridCol w:w="1235"/>
        <w:gridCol w:w="1520"/>
        <w:gridCol w:w="760"/>
      </w:tblGrid>
      <w:tr w:rsidR="00A848A1" w:rsidRPr="00F3152B" w14:paraId="6EE7CDEC" w14:textId="77777777" w:rsidTr="000B6584">
        <w:trPr>
          <w:trHeight w:val="550"/>
        </w:trPr>
        <w:tc>
          <w:tcPr>
            <w:tcW w:w="680" w:type="dxa"/>
            <w:tcBorders>
              <w:bottom w:val="single" w:sz="4" w:space="0" w:color="000000"/>
            </w:tcBorders>
          </w:tcPr>
          <w:p w14:paraId="5B159FF4" w14:textId="77777777" w:rsidR="00A848A1" w:rsidRPr="00F3152B" w:rsidRDefault="001700F4">
            <w:pPr>
              <w:pStyle w:val="TableParagraph"/>
              <w:spacing w:before="168"/>
              <w:ind w:left="119" w:right="10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ert.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</w:tcPr>
          <w:p w14:paraId="67A6375E" w14:textId="77777777" w:rsidR="00A848A1" w:rsidRPr="00F3152B" w:rsidRDefault="001700F4">
            <w:pPr>
              <w:pStyle w:val="TableParagraph"/>
              <w:spacing w:before="168"/>
              <w:ind w:left="124" w:right="1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Tanggal</w:t>
            </w:r>
          </w:p>
        </w:tc>
        <w:tc>
          <w:tcPr>
            <w:tcW w:w="1000" w:type="dxa"/>
            <w:tcBorders>
              <w:bottom w:val="single" w:sz="4" w:space="0" w:color="000000"/>
            </w:tcBorders>
          </w:tcPr>
          <w:p w14:paraId="6EA70848" w14:textId="77777777" w:rsidR="00A848A1" w:rsidRPr="00F3152B" w:rsidRDefault="001700F4">
            <w:pPr>
              <w:pStyle w:val="TableParagraph"/>
              <w:spacing w:before="168"/>
              <w:ind w:left="52" w:right="4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Waktu</w:t>
            </w:r>
          </w:p>
        </w:tc>
        <w:tc>
          <w:tcPr>
            <w:tcW w:w="4525" w:type="dxa"/>
            <w:tcBorders>
              <w:bottom w:val="single" w:sz="4" w:space="0" w:color="000000"/>
            </w:tcBorders>
          </w:tcPr>
          <w:p w14:paraId="18F5AB05" w14:textId="0486BA1B" w:rsidR="00A848A1" w:rsidRPr="000B6584" w:rsidRDefault="001700F4">
            <w:pPr>
              <w:pStyle w:val="TableParagraph"/>
              <w:spacing w:before="168"/>
              <w:ind w:left="1914" w:right="1904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ater</w:t>
            </w:r>
            <w:proofErr w:type="spellStart"/>
            <w:r w:rsidR="000B658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proofErr w:type="spellEnd"/>
          </w:p>
        </w:tc>
        <w:tc>
          <w:tcPr>
            <w:tcW w:w="1235" w:type="dxa"/>
            <w:tcBorders>
              <w:bottom w:val="single" w:sz="4" w:space="0" w:color="000000"/>
            </w:tcBorders>
          </w:tcPr>
          <w:p w14:paraId="23AE91D8" w14:textId="77777777" w:rsidR="00A848A1" w:rsidRPr="00F3152B" w:rsidRDefault="001700F4">
            <w:pPr>
              <w:pStyle w:val="TableParagraph"/>
              <w:spacing w:before="168"/>
              <w:ind w:left="3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etode</w:t>
            </w:r>
          </w:p>
        </w:tc>
        <w:tc>
          <w:tcPr>
            <w:tcW w:w="1520" w:type="dxa"/>
            <w:tcBorders>
              <w:bottom w:val="single" w:sz="4" w:space="0" w:color="000000"/>
            </w:tcBorders>
          </w:tcPr>
          <w:p w14:paraId="7B1DD9B1" w14:textId="77777777" w:rsidR="00A848A1" w:rsidRPr="00F3152B" w:rsidRDefault="001700F4">
            <w:pPr>
              <w:pStyle w:val="TableParagraph"/>
              <w:spacing w:before="168"/>
              <w:ind w:left="29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Buku / Bab</w:t>
            </w:r>
          </w:p>
        </w:tc>
        <w:tc>
          <w:tcPr>
            <w:tcW w:w="760" w:type="dxa"/>
            <w:tcBorders>
              <w:bottom w:val="single" w:sz="4" w:space="0" w:color="000000"/>
            </w:tcBorders>
          </w:tcPr>
          <w:p w14:paraId="43354D6B" w14:textId="77777777" w:rsidR="00A848A1" w:rsidRPr="00F3152B" w:rsidRDefault="001700F4">
            <w:pPr>
              <w:pStyle w:val="TableParagraph"/>
              <w:spacing w:before="168"/>
              <w:ind w:left="15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araf</w:t>
            </w:r>
          </w:p>
        </w:tc>
      </w:tr>
      <w:tr w:rsidR="00D55DD3" w:rsidRPr="00F3152B" w14:paraId="2EE7D765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3BE96" w14:textId="77777777" w:rsidR="00D55DD3" w:rsidRPr="00F3152B" w:rsidRDefault="00D55DD3" w:rsidP="00D55DD3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3510A" w14:textId="77777777" w:rsidR="00D55DD3" w:rsidRPr="00F3152B" w:rsidRDefault="00D55DD3" w:rsidP="00D55DD3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8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8D096" w14:textId="01AFBEC6" w:rsidR="00D55DD3" w:rsidRPr="00F3152B" w:rsidRDefault="00C16E92" w:rsidP="00D55DD3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="00D55DD3"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="00D55DD3"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6F02B" w14:textId="77777777" w:rsidR="00D55DD3" w:rsidRPr="00F3152B" w:rsidRDefault="00D55DD3" w:rsidP="00D55DD3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r w:rsidRPr="00F3152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7F7F7"/>
              </w:rPr>
              <w:t>RPS, Silabus dan Pembagian Kelompok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88E1E" w14:textId="77777777" w:rsidR="00D55DD3" w:rsidRPr="00F3152B" w:rsidRDefault="00D55DD3" w:rsidP="00D55D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0EF57" w14:textId="7B584B82" w:rsidR="00D55DD3" w:rsidRPr="00D55DD3" w:rsidRDefault="00D55DD3" w:rsidP="00D55DD3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4A994D" w14:textId="293AE793" w:rsidR="00D55DD3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3D2C738" wp14:editId="5831A0DC">
                  <wp:extent cx="476250" cy="5448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697A0753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F0EEB" w14:textId="6BEABD92" w:rsidR="00C16E92" w:rsidRPr="008919E3" w:rsidRDefault="00C16E92" w:rsidP="00C16E92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3,4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BFCF4" w14:textId="77777777" w:rsidR="00C16E92" w:rsidRPr="00F3152B" w:rsidRDefault="00C16E92" w:rsidP="00C16E92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3DD3B" w14:textId="6BAFBC8E" w:rsidR="00C16E92" w:rsidRPr="00F3152B" w:rsidRDefault="00C16E92" w:rsidP="00C16E92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AE9F1" w14:textId="7FFEE78E" w:rsidR="00C16E92" w:rsidRPr="008919E3" w:rsidRDefault="00C16E92" w:rsidP="00C16E92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919E3">
              <w:rPr>
                <w:rFonts w:ascii="Times New Roman" w:hAnsi="Times New Roman" w:cs="Times New Roman"/>
                <w:sz w:val="20"/>
                <w:szCs w:val="20"/>
              </w:rPr>
              <w:t>Pembahasan tentang</w:t>
            </w:r>
            <w:r w:rsidRPr="008919E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t>Teori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evaluasi yang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meliputi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pengukuran,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penilaian,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tujuan/fungsi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penilaian dan</w:t>
            </w:r>
            <w:r w:rsidRPr="008919E3">
              <w:rPr>
                <w:rFonts w:ascii="Times New Roman" w:hAnsi="Times New Roman" w:cs="Times New Roman"/>
                <w:sz w:val="20"/>
                <w:szCs w:val="20"/>
              </w:rPr>
              <w:br/>
              <w:t>cirri-ciri penilaian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D88CB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5CBC8" w14:textId="4498E2D0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A79132" w14:textId="72343334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1046">
              <w:rPr>
                <w:noProof/>
              </w:rPr>
              <w:drawing>
                <wp:inline distT="0" distB="0" distL="0" distR="0" wp14:anchorId="579D3744" wp14:editId="455E22C4">
                  <wp:extent cx="425450" cy="486410"/>
                  <wp:effectExtent l="0" t="0" r="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1452F522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13ADD" w14:textId="77777777" w:rsidR="00C16E92" w:rsidRPr="00F3152B" w:rsidRDefault="00C16E92" w:rsidP="00C16E92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C0E18" w14:textId="77777777" w:rsidR="00C16E92" w:rsidRPr="00F3152B" w:rsidRDefault="00C16E92" w:rsidP="00C16E92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5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59871" w14:textId="17D36D77" w:rsidR="00C16E92" w:rsidRPr="00F3152B" w:rsidRDefault="00C16E92" w:rsidP="00C16E92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60C48" w14:textId="1BA28D6E" w:rsidR="00C16E92" w:rsidRPr="00DF48A2" w:rsidRDefault="00C16E92" w:rsidP="00C16E92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by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sa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aluasi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1E8EB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15324" w14:textId="5A48B4C6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F68C3" w14:textId="476884BB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1046">
              <w:rPr>
                <w:noProof/>
              </w:rPr>
              <w:drawing>
                <wp:inline distT="0" distB="0" distL="0" distR="0" wp14:anchorId="0FB8D75F" wp14:editId="412B1E65">
                  <wp:extent cx="425450" cy="486410"/>
                  <wp:effectExtent l="0" t="0" r="0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4F3FFA90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2C93B" w14:textId="77777777" w:rsidR="00C16E92" w:rsidRPr="00F3152B" w:rsidRDefault="00C16E92" w:rsidP="00C16E92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EB8E6" w14:textId="77777777" w:rsidR="00C16E92" w:rsidRPr="00F3152B" w:rsidRDefault="00C16E92" w:rsidP="00C16E92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2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80893" w14:textId="1FB4AE3A" w:rsidR="00C16E92" w:rsidRPr="00F3152B" w:rsidRDefault="00C16E92" w:rsidP="00C16E92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DD202" w14:textId="63C907DF" w:rsidR="00C16E92" w:rsidRPr="00F3152B" w:rsidRDefault="00C16E92" w:rsidP="00C16E92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insip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aluasi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E7211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AB9C2" w14:textId="2470E675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D54189" w14:textId="2E39DC17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1046">
              <w:rPr>
                <w:noProof/>
              </w:rPr>
              <w:drawing>
                <wp:inline distT="0" distB="0" distL="0" distR="0" wp14:anchorId="7CBD1832" wp14:editId="7D563F0E">
                  <wp:extent cx="425450" cy="486410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08C10B74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C3F53" w14:textId="77777777" w:rsidR="00C16E92" w:rsidRPr="00F3152B" w:rsidRDefault="00C16E92" w:rsidP="00C16E92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64B44" w14:textId="77777777" w:rsidR="00C16E92" w:rsidRPr="00F3152B" w:rsidRDefault="00C16E92" w:rsidP="00C16E92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9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229B2" w14:textId="3B734EA0" w:rsidR="00C16E92" w:rsidRPr="00F3152B" w:rsidRDefault="00C16E92" w:rsidP="00C16E92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68221" w14:textId="0799C8E9" w:rsidR="00C16E92" w:rsidRPr="00DF48A2" w:rsidRDefault="00C16E92" w:rsidP="00C16E92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DF48A2">
              <w:rPr>
                <w:rFonts w:ascii="Times New Roman" w:hAnsi="Times New Roman" w:cs="Times New Roman"/>
                <w:sz w:val="20"/>
                <w:szCs w:val="20"/>
              </w:rPr>
              <w:t>Pembahasan tentang tes,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br/>
              <w:t>Syarat-syarat tes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br/>
              <w:t>dan ciri-ciri tes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br/>
              <w:t>yang baik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B1E7B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D1D25" w14:textId="051CF46F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3BA5C" w14:textId="70BDF6E4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1046">
              <w:rPr>
                <w:noProof/>
              </w:rPr>
              <w:drawing>
                <wp:inline distT="0" distB="0" distL="0" distR="0" wp14:anchorId="42B57DF1" wp14:editId="47AD5CCB">
                  <wp:extent cx="425450" cy="486410"/>
                  <wp:effectExtent l="0" t="0" r="0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43B22B47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1252C" w14:textId="77777777" w:rsidR="00C16E92" w:rsidRPr="00F3152B" w:rsidRDefault="00C16E92" w:rsidP="00C16E92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C067E" w14:textId="77777777" w:rsidR="00C16E92" w:rsidRPr="00F3152B" w:rsidRDefault="00C16E92" w:rsidP="00C16E92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6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1CCD7" w14:textId="6DBB0925" w:rsidR="00C16E92" w:rsidRPr="00F3152B" w:rsidRDefault="00C16E92" w:rsidP="00C16E92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C2F5F" w14:textId="77777777" w:rsidR="00C16E92" w:rsidRPr="00F3152B" w:rsidRDefault="00C16E92" w:rsidP="00C16E92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8 : UTS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20C21" w14:textId="1B463821" w:rsidR="00C16E92" w:rsidRPr="00F3152B" w:rsidRDefault="00C16E92" w:rsidP="00C16E92">
            <w:pPr>
              <w:pStyle w:val="TableParagraph"/>
              <w:spacing w:line="242" w:lineRule="auto"/>
              <w:ind w:left="540" w:right="109" w:hanging="4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engerja</w:t>
            </w:r>
            <w:r>
              <w:rPr>
                <w:rFonts w:ascii="Times New Roman" w:hAnsi="Times New Roman" w:cs="Times New Roman"/>
                <w:spacing w:val="-1"/>
                <w:sz w:val="20"/>
                <w:szCs w:val="20"/>
                <w:lang w:val="en-US"/>
              </w:rPr>
              <w:t>-</w:t>
            </w:r>
            <w:r w:rsidRPr="00F3152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kan 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soal</w:t>
            </w:r>
            <w:r w:rsidRPr="00F3152B">
              <w:rPr>
                <w:rFonts w:ascii="Times New Roman" w:hAnsi="Times New Roman" w:cs="Times New Roman"/>
                <w:spacing w:val="-36"/>
                <w:sz w:val="20"/>
                <w:szCs w:val="20"/>
              </w:rPr>
              <w:t xml:space="preserve"> 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UTS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825CE" w14:textId="77777777" w:rsidR="00C16E92" w:rsidRPr="00F3152B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F252D" w14:textId="60CDB435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1046">
              <w:rPr>
                <w:noProof/>
              </w:rPr>
              <w:drawing>
                <wp:inline distT="0" distB="0" distL="0" distR="0" wp14:anchorId="4E8734A3" wp14:editId="33FB33D2">
                  <wp:extent cx="425450" cy="486410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332D6B" w14:textId="77777777" w:rsidR="00A848A1" w:rsidRPr="00F3152B" w:rsidRDefault="00A848A1">
      <w:pPr>
        <w:rPr>
          <w:rFonts w:ascii="Times New Roman" w:hAnsi="Times New Roman" w:cs="Times New Roman"/>
          <w:sz w:val="20"/>
          <w:szCs w:val="20"/>
        </w:rPr>
        <w:sectPr w:rsidR="00A848A1" w:rsidRPr="00F3152B">
          <w:type w:val="continuous"/>
          <w:pgSz w:w="11900" w:h="16840"/>
          <w:pgMar w:top="260" w:right="340" w:bottom="280" w:left="280" w:header="720" w:footer="720" w:gutter="0"/>
          <w:cols w:space="720"/>
        </w:sectPr>
      </w:pPr>
    </w:p>
    <w:tbl>
      <w:tblPr>
        <w:tblW w:w="0" w:type="auto"/>
        <w:tblInd w:w="12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20"/>
        <w:gridCol w:w="1000"/>
        <w:gridCol w:w="4525"/>
        <w:gridCol w:w="1235"/>
        <w:gridCol w:w="1520"/>
        <w:gridCol w:w="760"/>
      </w:tblGrid>
      <w:tr w:rsidR="00A848A1" w:rsidRPr="00F3152B" w14:paraId="33805CF4" w14:textId="77777777" w:rsidTr="00E4046F">
        <w:trPr>
          <w:trHeight w:val="550"/>
        </w:trPr>
        <w:tc>
          <w:tcPr>
            <w:tcW w:w="680" w:type="dxa"/>
            <w:tcBorders>
              <w:bottom w:val="single" w:sz="4" w:space="0" w:color="000000"/>
            </w:tcBorders>
          </w:tcPr>
          <w:p w14:paraId="3762278E" w14:textId="77777777" w:rsidR="00A848A1" w:rsidRPr="00F3152B" w:rsidRDefault="001700F4">
            <w:pPr>
              <w:pStyle w:val="TableParagraph"/>
              <w:spacing w:before="163"/>
              <w:ind w:left="119" w:right="10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Pert.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</w:tcPr>
          <w:p w14:paraId="4B944994" w14:textId="77777777" w:rsidR="00A848A1" w:rsidRPr="00F3152B" w:rsidRDefault="001700F4">
            <w:pPr>
              <w:pStyle w:val="TableParagraph"/>
              <w:spacing w:before="163"/>
              <w:ind w:left="124" w:right="1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Tanggal</w:t>
            </w:r>
          </w:p>
        </w:tc>
        <w:tc>
          <w:tcPr>
            <w:tcW w:w="1000" w:type="dxa"/>
            <w:tcBorders>
              <w:bottom w:val="single" w:sz="4" w:space="0" w:color="000000"/>
            </w:tcBorders>
          </w:tcPr>
          <w:p w14:paraId="12D78830" w14:textId="77777777" w:rsidR="00A848A1" w:rsidRPr="00F3152B" w:rsidRDefault="001700F4">
            <w:pPr>
              <w:pStyle w:val="TableParagraph"/>
              <w:spacing w:before="163"/>
              <w:ind w:left="52" w:right="4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Waktu</w:t>
            </w:r>
          </w:p>
        </w:tc>
        <w:tc>
          <w:tcPr>
            <w:tcW w:w="4525" w:type="dxa"/>
            <w:tcBorders>
              <w:bottom w:val="single" w:sz="4" w:space="0" w:color="000000"/>
            </w:tcBorders>
          </w:tcPr>
          <w:p w14:paraId="71904F9C" w14:textId="77777777" w:rsidR="00A848A1" w:rsidRPr="00F3152B" w:rsidRDefault="001700F4">
            <w:pPr>
              <w:pStyle w:val="TableParagraph"/>
              <w:spacing w:before="163"/>
              <w:ind w:left="1914" w:right="190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ateri</w:t>
            </w:r>
          </w:p>
        </w:tc>
        <w:tc>
          <w:tcPr>
            <w:tcW w:w="1235" w:type="dxa"/>
            <w:tcBorders>
              <w:bottom w:val="single" w:sz="4" w:space="0" w:color="000000"/>
            </w:tcBorders>
          </w:tcPr>
          <w:p w14:paraId="484AFA06" w14:textId="77777777" w:rsidR="00A848A1" w:rsidRPr="00F3152B" w:rsidRDefault="001700F4">
            <w:pPr>
              <w:pStyle w:val="TableParagraph"/>
              <w:spacing w:before="163"/>
              <w:ind w:left="3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etode</w:t>
            </w:r>
          </w:p>
        </w:tc>
        <w:tc>
          <w:tcPr>
            <w:tcW w:w="1520" w:type="dxa"/>
            <w:tcBorders>
              <w:bottom w:val="single" w:sz="4" w:space="0" w:color="000000"/>
            </w:tcBorders>
          </w:tcPr>
          <w:p w14:paraId="7F6696D0" w14:textId="77777777" w:rsidR="00A848A1" w:rsidRPr="00F3152B" w:rsidRDefault="001700F4">
            <w:pPr>
              <w:pStyle w:val="TableParagraph"/>
              <w:spacing w:before="163"/>
              <w:ind w:left="29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Buku / Bab</w:t>
            </w:r>
          </w:p>
        </w:tc>
        <w:tc>
          <w:tcPr>
            <w:tcW w:w="760" w:type="dxa"/>
            <w:tcBorders>
              <w:bottom w:val="single" w:sz="4" w:space="0" w:color="000000"/>
            </w:tcBorders>
          </w:tcPr>
          <w:p w14:paraId="1DB49337" w14:textId="77777777" w:rsidR="00A848A1" w:rsidRPr="00F3152B" w:rsidRDefault="001700F4">
            <w:pPr>
              <w:pStyle w:val="TableParagraph"/>
              <w:spacing w:before="163"/>
              <w:ind w:left="15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araf</w:t>
            </w:r>
          </w:p>
        </w:tc>
      </w:tr>
      <w:tr w:rsidR="00C16E92" w:rsidRPr="00F3152B" w14:paraId="3DD7F9E0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ACA6A" w14:textId="55F88F8F" w:rsidR="00C16E92" w:rsidRPr="00DF48A2" w:rsidRDefault="00C16E92" w:rsidP="00C16E92">
            <w:pPr>
              <w:pStyle w:val="TableParagraph"/>
              <w:spacing w:line="173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10, 11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4332E" w14:textId="77777777" w:rsidR="00C16E92" w:rsidRPr="00F3152B" w:rsidRDefault="00C16E92" w:rsidP="00C16E92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3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C2A0D" w14:textId="60D8ADCD" w:rsidR="00C16E92" w:rsidRPr="00F3152B" w:rsidRDefault="00C16E92" w:rsidP="00C16E92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6135C" w14:textId="178D8680" w:rsidR="00C16E92" w:rsidRPr="00DF48A2" w:rsidRDefault="00C16E92" w:rsidP="00C16E92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DF48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t>acam-macam validitas, validitas Tanya ajar, bahan Evaluasi</w:t>
            </w:r>
            <w:r w:rsidRPr="00DF48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t>butir soal, dan uji jawab, ajar Pendidikan,</w:t>
            </w:r>
            <w:r w:rsidRPr="00DF48A2">
              <w:rPr>
                <w:rFonts w:ascii="Times New Roman" w:hAnsi="Times New Roman" w:cs="Times New Roman"/>
                <w:sz w:val="20"/>
                <w:szCs w:val="20"/>
              </w:rPr>
              <w:br/>
              <w:t>validitas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173B6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0C4F1" w14:textId="018F3065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01164" w14:textId="49D8C4A5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2241">
              <w:rPr>
                <w:noProof/>
              </w:rPr>
              <w:drawing>
                <wp:inline distT="0" distB="0" distL="0" distR="0" wp14:anchorId="1BFCBDD1" wp14:editId="4A0AC687">
                  <wp:extent cx="425450" cy="486410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458721DF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1CDA2" w14:textId="77777777" w:rsidR="00C16E92" w:rsidRPr="00F3152B" w:rsidRDefault="00C16E92" w:rsidP="00C16E92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AA6A8" w14:textId="77777777" w:rsidR="00C16E92" w:rsidRPr="00F3152B" w:rsidRDefault="00C16E92" w:rsidP="00C16E92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4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83699" w14:textId="095A2C3E" w:rsidR="00C16E92" w:rsidRPr="00F3152B" w:rsidRDefault="00C16E92" w:rsidP="00C16E92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374EF" w14:textId="4A1132D0" w:rsidR="00C16E92" w:rsidRPr="00F3152B" w:rsidRDefault="00C16E92" w:rsidP="00C16E92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ji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d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suka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uti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al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9B749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949C8" w14:textId="554C773E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804FEE" w14:textId="1A6F0D73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2241">
              <w:rPr>
                <w:noProof/>
              </w:rPr>
              <w:drawing>
                <wp:inline distT="0" distB="0" distL="0" distR="0" wp14:anchorId="3163B78A" wp14:editId="5984FCE7">
                  <wp:extent cx="425450" cy="486410"/>
                  <wp:effectExtent l="0" t="0" r="0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5C200CA7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B3BA1" w14:textId="36FB7315" w:rsidR="00C16E92" w:rsidRPr="003C7D1C" w:rsidRDefault="00C16E92" w:rsidP="00C16E92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14, 15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B849A" w14:textId="77777777" w:rsidR="00C16E92" w:rsidRPr="00F3152B" w:rsidRDefault="00C16E92" w:rsidP="00C16E92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31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ADE30" w14:textId="74FDD88C" w:rsidR="00C16E92" w:rsidRPr="00F3152B" w:rsidRDefault="00C16E92" w:rsidP="00C16E92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AB3E7" w14:textId="2CADBC3B" w:rsidR="00C16E92" w:rsidRPr="003C7D1C" w:rsidRDefault="00C16E92" w:rsidP="00C16E92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3C7D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  <w:r w:rsidRPr="003C7D1C">
              <w:rPr>
                <w:rFonts w:ascii="Times New Roman" w:hAnsi="Times New Roman" w:cs="Times New Roman"/>
                <w:sz w:val="20"/>
                <w:szCs w:val="20"/>
              </w:rPr>
              <w:t>enyusun</w:t>
            </w:r>
            <w:r w:rsidRPr="003C7D1C">
              <w:rPr>
                <w:rFonts w:ascii="Times New Roman" w:hAnsi="Times New Roman" w:cs="Times New Roman"/>
                <w:sz w:val="20"/>
                <w:szCs w:val="20"/>
              </w:rPr>
              <w:br/>
              <w:t>Tes/instrument</w:t>
            </w:r>
            <w:r w:rsidRPr="003C7D1C">
              <w:rPr>
                <w:rFonts w:ascii="Times New Roman" w:hAnsi="Times New Roman" w:cs="Times New Roman"/>
                <w:sz w:val="20"/>
                <w:szCs w:val="20"/>
              </w:rPr>
              <w:br/>
              <w:t>evaluasi dan</w:t>
            </w:r>
            <w:r w:rsidRPr="003C7D1C">
              <w:rPr>
                <w:rFonts w:ascii="Times New Roman" w:hAnsi="Times New Roman" w:cs="Times New Roman"/>
                <w:sz w:val="20"/>
                <w:szCs w:val="20"/>
              </w:rPr>
              <w:br/>
              <w:t>melakukan</w:t>
            </w:r>
            <w:r w:rsidRPr="003C7D1C">
              <w:rPr>
                <w:rFonts w:ascii="Times New Roman" w:hAnsi="Times New Roman" w:cs="Times New Roman"/>
                <w:sz w:val="20"/>
                <w:szCs w:val="20"/>
              </w:rPr>
              <w:br/>
              <w:t>Analisi Butir Soal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45DF0" w14:textId="77777777" w:rsidR="00C16E92" w:rsidRPr="00F3152B" w:rsidRDefault="00C16E92" w:rsidP="00C16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A2CA" w14:textId="72B57532" w:rsidR="00C16E92" w:rsidRPr="00D55DD3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D55DD3">
              <w:rPr>
                <w:rFonts w:ascii="Times New Roman" w:hAnsi="Times New Roman" w:cs="Times New Roman"/>
                <w:sz w:val="20"/>
                <w:szCs w:val="20"/>
              </w:rPr>
              <w:t>Suharsi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rikunto, 2008.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Dasar-dasar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Evaluas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Pendidikan,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Jakarta: Bumi</w:t>
            </w:r>
            <w:r w:rsidRPr="00D55DD3">
              <w:rPr>
                <w:rFonts w:ascii="Times New Roman" w:hAnsi="Times New Roman" w:cs="Times New Roman"/>
                <w:sz w:val="20"/>
                <w:szCs w:val="20"/>
              </w:rPr>
              <w:br/>
              <w:t>Aksara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62115" w14:textId="5DE7069A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2241">
              <w:rPr>
                <w:noProof/>
              </w:rPr>
              <w:drawing>
                <wp:inline distT="0" distB="0" distL="0" distR="0" wp14:anchorId="02F5363D" wp14:editId="142E720B">
                  <wp:extent cx="425450" cy="486410"/>
                  <wp:effectExtent l="0" t="0" r="0" b="889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92" w:rsidRPr="00F3152B" w14:paraId="456EEAC2" w14:textId="77777777" w:rsidTr="00C16E92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2028B" w14:textId="77777777" w:rsidR="00C16E92" w:rsidRPr="00F3152B" w:rsidRDefault="00C16E92" w:rsidP="00C16E92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84BCA" w14:textId="77777777" w:rsidR="00C16E92" w:rsidRPr="00F3152B" w:rsidRDefault="00C16E92" w:rsidP="00C16E92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1 Jun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4E2F" w14:textId="6C000F1C" w:rsidR="00C16E92" w:rsidRPr="00F3152B" w:rsidRDefault="00C16E92" w:rsidP="00C16E92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.30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45E0E" w14:textId="77777777" w:rsidR="00C16E92" w:rsidRPr="00F3152B" w:rsidRDefault="00C16E92" w:rsidP="00C16E92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6 : UAS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91808" w14:textId="74B1F88E" w:rsidR="00C16E92" w:rsidRPr="00F3152B" w:rsidRDefault="00C16E92" w:rsidP="00C16E92">
            <w:pPr>
              <w:pStyle w:val="TableParagraph"/>
              <w:spacing w:line="150" w:lineRule="exact"/>
              <w:ind w:left="107" w:right="9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Mengerj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kan soal</w:t>
            </w:r>
          </w:p>
          <w:p w14:paraId="5CBB8F52" w14:textId="77777777" w:rsidR="00C16E92" w:rsidRPr="00F3152B" w:rsidRDefault="00C16E92" w:rsidP="00C16E92">
            <w:pPr>
              <w:pStyle w:val="TableParagraph"/>
              <w:spacing w:before="2"/>
              <w:ind w:left="106" w:right="9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UAS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62145" w14:textId="77777777" w:rsidR="00C16E92" w:rsidRPr="00F3152B" w:rsidRDefault="00C16E92" w:rsidP="00C16E92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71DCC" w14:textId="54D9C619" w:rsidR="00C16E92" w:rsidRPr="00F3152B" w:rsidRDefault="00C16E92" w:rsidP="00C16E92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2241">
              <w:rPr>
                <w:noProof/>
              </w:rPr>
              <w:drawing>
                <wp:inline distT="0" distB="0" distL="0" distR="0" wp14:anchorId="41917D1B" wp14:editId="05794E5A">
                  <wp:extent cx="425450" cy="486410"/>
                  <wp:effectExtent l="0" t="0" r="0" b="88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50" cy="48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30F18A" w14:textId="77777777" w:rsidR="00A848A1" w:rsidRDefault="00A848A1">
      <w:pPr>
        <w:pStyle w:val="BodyText"/>
        <w:spacing w:before="11"/>
        <w:ind w:left="0"/>
        <w:rPr>
          <w:sz w:val="9"/>
        </w:rPr>
      </w:pPr>
    </w:p>
    <w:p w14:paraId="2FAF058A" w14:textId="77777777" w:rsidR="00A848A1" w:rsidRDefault="00A848A1">
      <w:pPr>
        <w:rPr>
          <w:sz w:val="9"/>
        </w:rPr>
        <w:sectPr w:rsidR="00A848A1">
          <w:pgSz w:w="11900" w:h="16840"/>
          <w:pgMar w:top="400" w:right="340" w:bottom="280" w:left="280" w:header="720" w:footer="720" w:gutter="0"/>
          <w:cols w:space="720"/>
        </w:sectPr>
      </w:pPr>
    </w:p>
    <w:p w14:paraId="687440C5" w14:textId="77777777" w:rsidR="00A848A1" w:rsidRDefault="00A848A1">
      <w:pPr>
        <w:pStyle w:val="BodyText"/>
        <w:ind w:left="0"/>
        <w:rPr>
          <w:sz w:val="22"/>
        </w:rPr>
      </w:pPr>
    </w:p>
    <w:p w14:paraId="4EE5A3E7" w14:textId="77777777" w:rsidR="00A848A1" w:rsidRDefault="00A848A1">
      <w:pPr>
        <w:pStyle w:val="BodyText"/>
        <w:ind w:left="0"/>
        <w:rPr>
          <w:sz w:val="22"/>
        </w:rPr>
      </w:pPr>
    </w:p>
    <w:p w14:paraId="5ACDA2B1" w14:textId="77777777" w:rsidR="00A848A1" w:rsidRDefault="00A848A1">
      <w:pPr>
        <w:pStyle w:val="BodyText"/>
        <w:ind w:left="0"/>
        <w:rPr>
          <w:sz w:val="22"/>
        </w:rPr>
      </w:pPr>
    </w:p>
    <w:p w14:paraId="1DE74EF9" w14:textId="78C696C4" w:rsidR="00A848A1" w:rsidRDefault="00A848A1">
      <w:pPr>
        <w:pStyle w:val="BodyText"/>
        <w:spacing w:before="134"/>
      </w:pPr>
    </w:p>
    <w:p w14:paraId="4DCD64CC" w14:textId="19BF887F" w:rsidR="00A848A1" w:rsidRDefault="001700F4" w:rsidP="00F3152B">
      <w:pPr>
        <w:pStyle w:val="BodyText"/>
        <w:ind w:right="38"/>
        <w:jc w:val="both"/>
        <w:rPr>
          <w:rFonts w:ascii="Times New Roman" w:hAnsi="Times New Roman" w:cs="Times New Roman"/>
        </w:rPr>
      </w:pPr>
      <w:r>
        <w:br w:type="column"/>
      </w:r>
      <w:r w:rsidRPr="00F3152B">
        <w:rPr>
          <w:rFonts w:ascii="Times New Roman" w:hAnsi="Times New Roman" w:cs="Times New Roman"/>
        </w:rPr>
        <w:t>DITETAPKAN DI</w:t>
      </w:r>
      <w:r w:rsidRPr="00F3152B">
        <w:rPr>
          <w:rFonts w:ascii="Times New Roman" w:hAnsi="Times New Roman" w:cs="Times New Roman"/>
          <w:spacing w:val="-53"/>
        </w:rPr>
        <w:t xml:space="preserve"> </w:t>
      </w:r>
      <w:r w:rsidRPr="00F3152B">
        <w:rPr>
          <w:rFonts w:ascii="Times New Roman" w:hAnsi="Times New Roman" w:cs="Times New Roman"/>
        </w:rPr>
        <w:t>PADA TANGGAL</w:t>
      </w:r>
      <w:r w:rsidRPr="00F3152B">
        <w:rPr>
          <w:rFonts w:ascii="Times New Roman" w:hAnsi="Times New Roman" w:cs="Times New Roman"/>
          <w:spacing w:val="-53"/>
        </w:rPr>
        <w:t xml:space="preserve"> </w:t>
      </w:r>
      <w:r w:rsidRPr="00F3152B">
        <w:rPr>
          <w:rFonts w:ascii="Times New Roman" w:hAnsi="Times New Roman" w:cs="Times New Roman"/>
        </w:rPr>
        <w:t>DOSEN</w:t>
      </w:r>
    </w:p>
    <w:p w14:paraId="63E433A5" w14:textId="449E3408" w:rsidR="00C16E92" w:rsidRDefault="00C16E92" w:rsidP="00F3152B">
      <w:pPr>
        <w:pStyle w:val="BodyText"/>
        <w:ind w:right="38"/>
        <w:jc w:val="both"/>
        <w:rPr>
          <w:rFonts w:ascii="Times New Roman" w:hAnsi="Times New Roman" w:cs="Times New Roman"/>
        </w:rPr>
      </w:pPr>
    </w:p>
    <w:p w14:paraId="5BA0C4BE" w14:textId="4964B383" w:rsidR="00A848A1" w:rsidRPr="00F3152B" w:rsidRDefault="00C16E92" w:rsidP="00C16E92">
      <w:pPr>
        <w:pStyle w:val="BodyText"/>
        <w:ind w:right="38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032700D" wp14:editId="790B811A">
            <wp:extent cx="836295" cy="95631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6295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00F4" w:rsidRPr="00F3152B">
        <w:rPr>
          <w:rFonts w:ascii="Times New Roman" w:hAnsi="Times New Roman" w:cs="Times New Roman"/>
        </w:rPr>
        <w:br w:type="column"/>
      </w:r>
      <w:r w:rsidR="001700F4" w:rsidRPr="00F3152B">
        <w:rPr>
          <w:rFonts w:ascii="Times New Roman" w:hAnsi="Times New Roman" w:cs="Times New Roman"/>
        </w:rPr>
        <w:t>: BENGKULU</w:t>
      </w:r>
    </w:p>
    <w:p w14:paraId="41A896AC" w14:textId="77777777" w:rsidR="00A848A1" w:rsidRPr="00F3152B" w:rsidRDefault="001700F4" w:rsidP="00F3152B">
      <w:pPr>
        <w:pStyle w:val="BodyText"/>
        <w:rPr>
          <w:rFonts w:ascii="Times New Roman" w:hAnsi="Times New Roman" w:cs="Times New Roman"/>
        </w:rPr>
      </w:pPr>
      <w:r w:rsidRPr="00F3152B">
        <w:rPr>
          <w:rFonts w:ascii="Times New Roman" w:hAnsi="Times New Roman" w:cs="Times New Roman"/>
        </w:rPr>
        <w:t>: 08 Maret 2022</w:t>
      </w:r>
    </w:p>
    <w:p w14:paraId="7BA922AA" w14:textId="77777777" w:rsidR="00A848A1" w:rsidRPr="00F3152B" w:rsidRDefault="00A848A1" w:rsidP="00F3152B">
      <w:pPr>
        <w:rPr>
          <w:rFonts w:ascii="Times New Roman" w:hAnsi="Times New Roman" w:cs="Times New Roman"/>
        </w:rPr>
        <w:sectPr w:rsidR="00A848A1" w:rsidRPr="00F3152B">
          <w:type w:val="continuous"/>
          <w:pgSz w:w="11900" w:h="16840"/>
          <w:pgMar w:top="260" w:right="340" w:bottom="280" w:left="280" w:header="720" w:footer="720" w:gutter="0"/>
          <w:cols w:num="3" w:space="720" w:equalWidth="0">
            <w:col w:w="1317" w:space="5003"/>
            <w:col w:w="1756" w:space="684"/>
            <w:col w:w="2520"/>
          </w:cols>
        </w:sectPr>
      </w:pPr>
    </w:p>
    <w:p w14:paraId="22A3E053" w14:textId="77777777" w:rsidR="00A848A1" w:rsidRPr="00F3152B" w:rsidRDefault="00A848A1" w:rsidP="00F3152B">
      <w:pPr>
        <w:pStyle w:val="BodyText"/>
        <w:ind w:left="0"/>
        <w:rPr>
          <w:rFonts w:ascii="Times New Roman" w:hAnsi="Times New Roman" w:cs="Times New Roman"/>
        </w:rPr>
      </w:pPr>
    </w:p>
    <w:p w14:paraId="03E1A0B4" w14:textId="77777777" w:rsidR="00A848A1" w:rsidRPr="00F3152B" w:rsidRDefault="00A848A1" w:rsidP="00F3152B">
      <w:pPr>
        <w:pStyle w:val="BodyText"/>
        <w:ind w:left="0"/>
        <w:rPr>
          <w:rFonts w:ascii="Times New Roman" w:hAnsi="Times New Roman" w:cs="Times New Roman"/>
        </w:rPr>
      </w:pPr>
    </w:p>
    <w:p w14:paraId="01DED6FC" w14:textId="77777777" w:rsidR="00A848A1" w:rsidRPr="00F3152B" w:rsidRDefault="00A848A1" w:rsidP="00F3152B">
      <w:pPr>
        <w:pStyle w:val="BodyText"/>
        <w:ind w:left="0"/>
        <w:rPr>
          <w:rFonts w:ascii="Times New Roman" w:hAnsi="Times New Roman" w:cs="Times New Roman"/>
          <w:sz w:val="16"/>
        </w:rPr>
      </w:pPr>
    </w:p>
    <w:p w14:paraId="5CEA40DC" w14:textId="77777777" w:rsidR="00A848A1" w:rsidRPr="00F3152B" w:rsidRDefault="00A848A1" w:rsidP="00F3152B">
      <w:pPr>
        <w:rPr>
          <w:rFonts w:ascii="Times New Roman" w:hAnsi="Times New Roman" w:cs="Times New Roman"/>
          <w:sz w:val="16"/>
        </w:rPr>
        <w:sectPr w:rsidR="00A848A1" w:rsidRPr="00F3152B">
          <w:type w:val="continuous"/>
          <w:pgSz w:w="11900" w:h="16840"/>
          <w:pgMar w:top="260" w:right="340" w:bottom="280" w:left="280" w:header="720" w:footer="720" w:gutter="0"/>
          <w:cols w:space="720"/>
        </w:sectPr>
      </w:pPr>
    </w:p>
    <w:p w14:paraId="7AD2C587" w14:textId="77777777" w:rsidR="00F3152B" w:rsidRPr="00F3152B" w:rsidRDefault="001700F4" w:rsidP="00F3152B">
      <w:pPr>
        <w:pStyle w:val="BodyText"/>
        <w:ind w:left="119"/>
        <w:rPr>
          <w:rFonts w:ascii="Times New Roman" w:hAnsi="Times New Roman" w:cs="Times New Roman"/>
          <w:u w:val="single"/>
          <w:lang w:val="en-US"/>
        </w:rPr>
      </w:pPr>
      <w:r w:rsidRPr="00F3152B">
        <w:rPr>
          <w:rFonts w:ascii="Times New Roman" w:hAnsi="Times New Roman" w:cs="Times New Roman"/>
        </w:rPr>
        <w:br w:type="column"/>
      </w:r>
      <w:r w:rsidR="00734709" w:rsidRPr="00F3152B">
        <w:rPr>
          <w:rFonts w:ascii="Times New Roman" w:hAnsi="Times New Roman" w:cs="Times New Roman"/>
          <w:u w:val="single"/>
          <w:lang w:val="en-US"/>
        </w:rPr>
        <w:t xml:space="preserve">Dr. Suhirman, </w:t>
      </w:r>
      <w:r w:rsidRPr="00F3152B">
        <w:rPr>
          <w:rFonts w:ascii="Times New Roman" w:hAnsi="Times New Roman" w:cs="Times New Roman"/>
          <w:u w:val="single"/>
        </w:rPr>
        <w:t>M.Pd.</w:t>
      </w:r>
      <w:r w:rsidR="00734709" w:rsidRPr="00F3152B">
        <w:rPr>
          <w:rFonts w:ascii="Times New Roman" w:hAnsi="Times New Roman" w:cs="Times New Roman"/>
          <w:u w:val="single"/>
          <w:lang w:val="en-US"/>
        </w:rPr>
        <w:t xml:space="preserve"> </w:t>
      </w:r>
    </w:p>
    <w:p w14:paraId="7C6D7F1E" w14:textId="02F0D564" w:rsidR="00A850E5" w:rsidRPr="00F3152B" w:rsidRDefault="001700F4" w:rsidP="00F3152B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F3152B">
        <w:rPr>
          <w:rFonts w:ascii="Times New Roman" w:hAnsi="Times New Roman" w:cs="Times New Roman"/>
        </w:rPr>
        <w:t xml:space="preserve">NIDN : </w:t>
      </w:r>
      <w:r w:rsidR="00A850E5" w:rsidRPr="00F3152B">
        <w:rPr>
          <w:rFonts w:ascii="Times New Roman" w:hAnsi="Times New Roman" w:cs="Times New Roman"/>
        </w:rPr>
        <w:t>20</w:t>
      </w:r>
      <w:r w:rsidR="00A850E5" w:rsidRPr="00F3152B">
        <w:rPr>
          <w:rFonts w:ascii="Times New Roman" w:hAnsi="Times New Roman" w:cs="Times New Roman"/>
          <w:lang w:val="en-US"/>
        </w:rPr>
        <w:t>19026801</w:t>
      </w:r>
    </w:p>
    <w:p w14:paraId="6FCD0E4F" w14:textId="0FB2A387" w:rsidR="00A848A1" w:rsidRDefault="00A848A1">
      <w:pPr>
        <w:pStyle w:val="BodyText"/>
        <w:spacing w:before="94" w:line="333" w:lineRule="auto"/>
        <w:ind w:right="2919"/>
      </w:pPr>
    </w:p>
    <w:sectPr w:rsidR="00A848A1">
      <w:type w:val="continuous"/>
      <w:pgSz w:w="11900" w:h="16840"/>
      <w:pgMar w:top="260" w:right="340" w:bottom="280" w:left="280" w:header="720" w:footer="720" w:gutter="0"/>
      <w:cols w:num="2" w:space="720" w:equalWidth="0">
        <w:col w:w="2773" w:space="3547"/>
        <w:col w:w="49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tjSytDA2MjKxNLNQ0lEKTi0uzszPAykwqgUAyPCUpywAAAA="/>
  </w:docVars>
  <w:rsids>
    <w:rsidRoot w:val="00A848A1"/>
    <w:rsid w:val="0002286F"/>
    <w:rsid w:val="000B6584"/>
    <w:rsid w:val="001700F4"/>
    <w:rsid w:val="003C7D1C"/>
    <w:rsid w:val="004700EA"/>
    <w:rsid w:val="00682C8F"/>
    <w:rsid w:val="00734709"/>
    <w:rsid w:val="008919E3"/>
    <w:rsid w:val="008E2131"/>
    <w:rsid w:val="009C3966"/>
    <w:rsid w:val="00A848A1"/>
    <w:rsid w:val="00A850E5"/>
    <w:rsid w:val="00B53521"/>
    <w:rsid w:val="00C16E92"/>
    <w:rsid w:val="00D55DD3"/>
    <w:rsid w:val="00DF48A2"/>
    <w:rsid w:val="00E4046F"/>
    <w:rsid w:val="00F3152B"/>
    <w:rsid w:val="00F92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C5E69"/>
  <w15:docId w15:val="{F51471D1-A713-440F-A60C-FC37C5AD4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1"/>
    <w:qFormat/>
    <w:pPr>
      <w:spacing w:before="2"/>
      <w:ind w:left="1394" w:right="1334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z-label">
    <w:name w:val="z-label"/>
    <w:basedOn w:val="DefaultParagraphFont"/>
    <w:rsid w:val="00170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5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5C3DE-75B5-4E0B-8D74-C7A07FEA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uhirman office</cp:lastModifiedBy>
  <cp:revision>2</cp:revision>
  <dcterms:created xsi:type="dcterms:W3CDTF">2022-08-05T02:51:00Z</dcterms:created>
  <dcterms:modified xsi:type="dcterms:W3CDTF">2022-08-0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4T00:00:00Z</vt:filetime>
  </property>
  <property fmtid="{D5CDD505-2E9C-101B-9397-08002B2CF9AE}" pid="3" name="Creator">
    <vt:lpwstr>JasperReports Library version 6.4.1</vt:lpwstr>
  </property>
  <property fmtid="{D5CDD505-2E9C-101B-9397-08002B2CF9AE}" pid="4" name="LastSaved">
    <vt:filetime>2022-08-04T00:00:00Z</vt:filetime>
  </property>
</Properties>
</file>